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body>
    <w:p w:rsidR="00E7329B" w:rsidP="007A7B10" w:rsidRDefault="00E7329B" w14:paraId="611896AF" w14:textId="16DDC48E">
      <w:pPr>
        <w:pStyle w:val="Default"/>
        <w:spacing w:line="360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BÀI TẬP TUẦN 1 – IT4062 </w:t>
      </w:r>
    </w:p>
    <w:p w:rsidRPr="00E86D90" w:rsidR="00E7329B" w:rsidP="007A7B10" w:rsidRDefault="00E7329B" w14:paraId="06A50DAE" w14:textId="7FE83404">
      <w:pPr>
        <w:pStyle w:val="Default"/>
        <w:spacing w:line="360" w:lineRule="auto"/>
        <w:rPr>
          <w:b/>
          <w:bCs/>
          <w:sz w:val="22"/>
          <w:szCs w:val="22"/>
        </w:rPr>
      </w:pPr>
      <w:r w:rsidRPr="00E86D90">
        <w:rPr>
          <w:b/>
          <w:bCs/>
          <w:sz w:val="22"/>
          <w:szCs w:val="22"/>
        </w:rPr>
        <w:t xml:space="preserve">Hạn nộp: </w:t>
      </w:r>
      <w:r w:rsidR="00BA50C3">
        <w:rPr>
          <w:b/>
          <w:bCs/>
          <w:sz w:val="22"/>
          <w:szCs w:val="22"/>
        </w:rPr>
        <w:t xml:space="preserve">Trước </w:t>
      </w:r>
      <w:r w:rsidR="006059D3">
        <w:rPr>
          <w:b/>
          <w:bCs/>
          <w:sz w:val="22"/>
          <w:szCs w:val="22"/>
        </w:rPr>
        <w:t>buổi học tiếp theo</w:t>
      </w:r>
      <w:r>
        <w:rPr>
          <w:b/>
          <w:bCs/>
          <w:sz w:val="22"/>
          <w:szCs w:val="22"/>
        </w:rPr>
        <w:t>, điểm cộng cho các sinh viên nộp bài đúng và sớm nhất</w:t>
      </w:r>
    </w:p>
    <w:p w:rsidR="00363785" w:rsidP="007A7B10" w:rsidRDefault="00E7329B" w14:paraId="34DD5B12" w14:textId="77777777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:rsidR="00363785" w:rsidP="007A7B10" w:rsidRDefault="00E7329B" w14:paraId="0E12319E" w14:textId="7278DAC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Tạo Makefile để biên dị</w:t>
      </w:r>
      <w:r w:rsidR="0050624D">
        <w:rPr>
          <w:color w:val="000000"/>
          <w:sz w:val="22"/>
          <w:szCs w:val="22"/>
        </w:rPr>
        <w:t>ch</w:t>
      </w:r>
    </w:p>
    <w:p w:rsidR="00E7329B" w:rsidP="007A7B10" w:rsidRDefault="00E7329B" w14:paraId="7E5B79E9" w14:textId="6B062C99">
      <w:pPr>
        <w:pStyle w:val="CM1"/>
        <w:spacing w:line="360" w:lineRule="auto"/>
        <w:rPr>
          <w:color w:val="000000"/>
          <w:sz w:val="22"/>
          <w:szCs w:val="22"/>
        </w:rPr>
      </w:pPr>
      <w:r w:rsidRPr="0C796183" w:rsidR="75D85E12">
        <w:rPr>
          <w:color w:val="000000" w:themeColor="text1" w:themeTint="FF" w:themeShade="FF"/>
          <w:sz w:val="22"/>
          <w:szCs w:val="22"/>
        </w:rPr>
        <w:t>-Đón</w:t>
      </w:r>
      <w:r w:rsidRPr="0C796183" w:rsidR="75D85E12">
        <w:rPr>
          <w:color w:val="000000" w:themeColor="text1" w:themeTint="FF" w:themeShade="FF"/>
          <w:sz w:val="22"/>
          <w:szCs w:val="22"/>
          <w:u w:val="single"/>
        </w:rPr>
        <w:t xml:space="preserve">g gói tất cả file mã nguồn và Makefile </w:t>
      </w:r>
      <w:r w:rsidRPr="0C796183" w:rsidR="75D85E12">
        <w:rPr>
          <w:color w:val="000000" w:themeColor="text1" w:themeTint="FF" w:themeShade="FF"/>
          <w:sz w:val="22"/>
          <w:szCs w:val="22"/>
        </w:rPr>
        <w:t xml:space="preserve">vào một file nén có tên theo định dạnh </w:t>
      </w:r>
    </w:p>
    <w:p w:rsidR="00363785" w:rsidP="007A7B10" w:rsidRDefault="00E7329B" w14:paraId="66E9DE3E" w14:textId="77777777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:rsidR="00E7329B" w:rsidP="007A7B10" w:rsidRDefault="00E7329B" w14:paraId="1F18B3C8" w14:textId="68E1F1D8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Nộp bài theo quy định</w:t>
      </w:r>
    </w:p>
    <w:p w:rsidR="00E7329B" w:rsidP="007A7B10" w:rsidRDefault="00E7329B" w14:paraId="03B14500" w14:textId="126B6E20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hương trình quản lý tài khoản người dùng </w:t>
      </w:r>
    </w:p>
    <w:p w:rsidR="00E7329B" w:rsidP="007A7B10" w:rsidRDefault="00E7329B" w14:paraId="626211C7" w14:textId="77777777">
      <w:pPr>
        <w:pStyle w:val="CM1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ông tin tài khoản người dùng được lưu trên file văn bản có tên là </w:t>
      </w:r>
      <w:r>
        <w:rPr>
          <w:rFonts w:ascii="Courier New" w:hAnsi="Courier New" w:cs="Courier New"/>
          <w:b/>
          <w:bCs/>
          <w:sz w:val="22"/>
          <w:szCs w:val="22"/>
        </w:rPr>
        <w:t>account.txt</w:t>
      </w:r>
      <w:r>
        <w:rPr>
          <w:sz w:val="22"/>
          <w:szCs w:val="22"/>
        </w:rPr>
        <w:t xml:space="preserve">. Thông tin mỗi tài khoản được lưu trên một dòng theo định dạng </w:t>
      </w:r>
    </w:p>
    <w:p w:rsidR="00E7329B" w:rsidP="007A7B10" w:rsidRDefault="00E7329B" w14:paraId="27D12F0C" w14:textId="724F1EA7">
      <w:pPr>
        <w:pStyle w:val="Default"/>
        <w:spacing w:line="360" w:lineRule="auto"/>
        <w:jc w:val="center"/>
        <w:rPr>
          <w:rFonts w:ascii="Courier New" w:hAnsi="Courier New" w:cs="Courier New"/>
          <w:color w:val="auto"/>
          <w:sz w:val="22"/>
          <w:szCs w:val="22"/>
        </w:rPr>
      </w:pPr>
      <w:r w:rsidRPr="683CE20B">
        <w:rPr>
          <w:rFonts w:ascii="Courier New" w:hAnsi="Courier New" w:cs="Courier New"/>
          <w:b/>
          <w:bCs/>
          <w:color w:val="auto"/>
          <w:sz w:val="22"/>
          <w:szCs w:val="22"/>
        </w:rPr>
        <w:t>username password status</w:t>
      </w:r>
    </w:p>
    <w:p w:rsidR="00E7329B" w:rsidP="007A7B10" w:rsidRDefault="00E7329B" w14:paraId="5B02447D" w14:textId="77777777">
      <w:pPr>
        <w:pStyle w:val="CM1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rong đó status có 2 giá trị cho biết tình trạng của tài khoản: </w:t>
      </w:r>
    </w:p>
    <w:p w:rsidR="00E7329B" w:rsidP="007A7B10" w:rsidRDefault="00E7329B" w14:paraId="3E6C78C6" w14:textId="7904F043">
      <w:pPr>
        <w:pStyle w:val="Default"/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: Tài khoản đang hoạt động (active)</w:t>
      </w:r>
    </w:p>
    <w:p w:rsidR="00767AAA" w:rsidP="007A7B10" w:rsidRDefault="00E7329B" w14:paraId="28CE3ACF" w14:textId="77777777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0: Tài khoản đang bị khóa (blocked)</w:t>
      </w:r>
    </w:p>
    <w:p w:rsidR="00E7329B" w:rsidP="007A7B10" w:rsidRDefault="00E7329B" w14:paraId="4D8222DD" w14:textId="0C43706A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Viết một chương trình hiển thị menu và thực hiện các chức năng tương ứng như sau:</w:t>
      </w:r>
    </w:p>
    <w:p w:rsidR="007A7B10" w:rsidP="007A7B10" w:rsidRDefault="007A7B10" w14:paraId="446D296E" w14:textId="77777777">
      <w:pPr>
        <w:pStyle w:val="Default"/>
        <w:spacing w:line="360" w:lineRule="auto"/>
        <w:rPr>
          <w:sz w:val="22"/>
          <w:szCs w:val="22"/>
        </w:rPr>
      </w:pPr>
    </w:p>
    <w:p w:rsidR="00E7329B" w:rsidP="007A7B10" w:rsidRDefault="00E7329B" w14:paraId="41EB2C69" w14:textId="77777777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USER MANAGEMENT PROGRAM</w:t>
      </w:r>
    </w:p>
    <w:p w:rsidR="00E7329B" w:rsidP="007A7B10" w:rsidRDefault="00E7329B" w14:paraId="7613A264" w14:textId="77777777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----------------------------------- </w:t>
      </w:r>
    </w:p>
    <w:p w:rsidR="00E7329B" w:rsidP="007A7B10" w:rsidRDefault="00E7329B" w14:paraId="161BC1EC" w14:textId="1B145041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1. Register</w:t>
      </w:r>
    </w:p>
    <w:p w:rsidR="00E7329B" w:rsidP="007A7B10" w:rsidRDefault="00E7329B" w14:paraId="3AB22D80" w14:textId="77777777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 xml:space="preserve">2. Sign in </w:t>
      </w:r>
    </w:p>
    <w:p w:rsidR="00E7329B" w:rsidP="007A7B10" w:rsidRDefault="00E7329B" w14:paraId="75578C66" w14:textId="3F12822F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3. Search</w:t>
      </w:r>
    </w:p>
    <w:p w:rsidR="00E7329B" w:rsidP="007A7B10" w:rsidRDefault="00E7329B" w14:paraId="12DDA785" w14:textId="77777777">
      <w:pPr>
        <w:pStyle w:val="CM3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4. Sign out</w:t>
      </w:r>
    </w:p>
    <w:p w:rsidR="00E7329B" w:rsidP="007A7B10" w:rsidRDefault="00E7329B" w14:paraId="44191F96" w14:textId="20F72507">
      <w:pPr>
        <w:pStyle w:val="Default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Your choice (1-4, other to quit):</w:t>
      </w:r>
    </w:p>
    <w:p w:rsidR="00E7329B" w:rsidP="007A7B10" w:rsidRDefault="00E7329B" w14:paraId="71478C2E" w14:textId="77777777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Sử dụng cấu trúc danh sách liên kết (linked-list) để lưu thông tin tài khoản đọc được từ file dữ liệu. </w:t>
      </w:r>
    </w:p>
    <w:p w:rsidR="00E7329B" w:rsidP="007A7B10" w:rsidRDefault="00E7329B" w14:paraId="60D9A244" w14:textId="77777777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ỗi khi thực hiện 1 chức năng dưới đây, hiển thị lại menu trên</w:t>
      </w:r>
    </w:p>
    <w:p w:rsidRPr="0078081E" w:rsidR="00E7329B" w:rsidP="007A7B10" w:rsidRDefault="00E7329B" w14:paraId="1832F7BA" w14:textId="292EFC97">
      <w:pPr>
        <w:pStyle w:val="CM1"/>
        <w:numPr>
          <w:ilvl w:val="0"/>
          <w:numId w:val="1"/>
        </w:numPr>
        <w:spacing w:line="360" w:lineRule="auto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Chức năng 1 (Register): Đăng ký thông tin tài khoản mới. Các thông tin được nhập từ bàn phím bao gồm: </w:t>
      </w:r>
      <w:r w:rsidR="007A7B10">
        <w:rPr>
          <w:sz w:val="22"/>
          <w:szCs w:val="22"/>
        </w:rPr>
        <w:t>t</w:t>
      </w:r>
      <w:r>
        <w:rPr>
          <w:sz w:val="22"/>
          <w:szCs w:val="22"/>
        </w:rPr>
        <w:t xml:space="preserve">ên tài khoản (username), </w:t>
      </w:r>
      <w:r w:rsidR="007A7B10">
        <w:rPr>
          <w:sz w:val="22"/>
          <w:szCs w:val="22"/>
        </w:rPr>
        <w:t>m</w:t>
      </w:r>
      <w:r>
        <w:rPr>
          <w:sz w:val="22"/>
          <w:szCs w:val="22"/>
        </w:rPr>
        <w:t xml:space="preserve">ật khẩu (password). </w:t>
      </w:r>
    </w:p>
    <w:p w:rsidR="007A7B10" w:rsidP="007A7B10" w:rsidRDefault="00E7329B" w14:paraId="4527EB8F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Nếu tên tài khoản đã tồn tại, báo lỗi. </w:t>
      </w:r>
    </w:p>
    <w:p w:rsidR="007A7B10" w:rsidP="007A7B10" w:rsidRDefault="00E7329B" w14:paraId="28F94E4C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Ngược lại thêm mới thông tin một tài khoản vào file lưu thông tin ở trên.</w:t>
      </w:r>
    </w:p>
    <w:p w:rsidR="007A7B10" w:rsidP="007A7B10" w:rsidRDefault="00E7329B" w14:paraId="7F8FD08D" w14:textId="77777777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ài khoản tạo mới có trạng thái hoạt động là </w:t>
      </w:r>
      <w:r>
        <w:rPr>
          <w:b/>
          <w:bCs/>
          <w:sz w:val="22"/>
          <w:szCs w:val="22"/>
        </w:rPr>
        <w:t>active</w:t>
      </w:r>
      <w:r>
        <w:rPr>
          <w:sz w:val="22"/>
          <w:szCs w:val="22"/>
        </w:rPr>
        <w:t xml:space="preserve">. </w:t>
      </w:r>
    </w:p>
    <w:p w:rsidR="00E7329B" w:rsidP="007A7B10" w:rsidRDefault="00E7329B" w14:paraId="7656590F" w14:textId="7307713B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ông tin tài khoản mới cần được cập nhật vào file. </w:t>
      </w:r>
    </w:p>
    <w:p w:rsidR="00DC2A23" w:rsidP="007A7B10" w:rsidRDefault="00E7329B" w14:paraId="1D65CC5E" w14:textId="79A2F156">
      <w:pPr>
        <w:pStyle w:val="CM1"/>
        <w:numPr>
          <w:ilvl w:val="0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>Chức năng 2</w:t>
      </w:r>
      <w:r w:rsidR="00DC2A23">
        <w:rPr>
          <w:sz w:val="22"/>
          <w:szCs w:val="22"/>
        </w:rPr>
        <w:t xml:space="preserve"> (Sign in)</w:t>
      </w:r>
      <w:r w:rsidRPr="0078081E">
        <w:rPr>
          <w:sz w:val="22"/>
          <w:szCs w:val="22"/>
        </w:rPr>
        <w:t xml:space="preserve">: Đăng nhập. Người dùng cần nhập các thông tin từ bàn phím bao gồm: </w:t>
      </w:r>
      <w:r w:rsidR="00DC2A23">
        <w:rPr>
          <w:sz w:val="22"/>
          <w:szCs w:val="22"/>
        </w:rPr>
        <w:t>t</w:t>
      </w:r>
      <w:r w:rsidRPr="0078081E">
        <w:rPr>
          <w:sz w:val="22"/>
          <w:szCs w:val="22"/>
        </w:rPr>
        <w:t xml:space="preserve">ên tài khoản (username), </w:t>
      </w:r>
      <w:r w:rsidR="00DC2A23">
        <w:rPr>
          <w:sz w:val="22"/>
          <w:szCs w:val="22"/>
        </w:rPr>
        <w:t>m</w:t>
      </w:r>
      <w:r w:rsidRPr="0078081E">
        <w:rPr>
          <w:sz w:val="22"/>
          <w:szCs w:val="22"/>
        </w:rPr>
        <w:t xml:space="preserve">ật khẩu (password). </w:t>
      </w:r>
    </w:p>
    <w:p w:rsidR="00DC2A23" w:rsidP="00DC2A23" w:rsidRDefault="00E7329B" w14:paraId="5DAF4343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 xml:space="preserve">Nếu tên tài khoản tồn tại và mật khẩu đúng, thông báo người dùng đã đăng nhập thành công. </w:t>
      </w:r>
    </w:p>
    <w:p w:rsidR="00DC2A23" w:rsidP="00DC2A23" w:rsidRDefault="00E7329B" w14:paraId="4A600D96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C796183" w:rsidR="75D85E12">
        <w:rPr>
          <w:sz w:val="22"/>
          <w:szCs w:val="22"/>
        </w:rPr>
        <w:t xml:space="preserve">Trong các trường hợp khác, bao gồm tài khoản không tồn tại hoặc mật khẩu sai, thông báo lỗi tương ứng. </w:t>
      </w:r>
    </w:p>
    <w:p w:rsidR="298A82EC" w:rsidP="0C796183" w:rsidRDefault="298A82EC" w14:paraId="751DAA5D" w14:textId="5D21BA5D">
      <w:pPr>
        <w:pStyle w:val="Default"/>
        <w:rPr>
          <w:sz w:val="22"/>
          <w:szCs w:val="22"/>
        </w:rPr>
      </w:pPr>
      <w:r w:rsidRPr="0C796183" w:rsidR="298A82EC">
        <w:rPr>
          <w:sz w:val="22"/>
          <w:szCs w:val="22"/>
        </w:rPr>
        <w:t>Nếu người dùng nhập sai mật khẩu quá 3 lần, tài khoản bị khóa</w:t>
      </w:r>
    </w:p>
    <w:p w:rsidRPr="008D4D7A" w:rsidR="008D4D7A" w:rsidP="007A7B10" w:rsidRDefault="00E7329B" w14:paraId="4C547AEB" w14:textId="748B7231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078081E">
        <w:rPr>
          <w:sz w:val="22"/>
          <w:szCs w:val="22"/>
        </w:rPr>
        <w:t>Chức năng 3</w:t>
      </w:r>
      <w:r w:rsidR="008D4D7A">
        <w:rPr>
          <w:sz w:val="22"/>
          <w:szCs w:val="22"/>
        </w:rPr>
        <w:t xml:space="preserve"> (Search)</w:t>
      </w:r>
      <w:r w:rsidRPr="0078081E">
        <w:rPr>
          <w:sz w:val="22"/>
          <w:szCs w:val="22"/>
        </w:rPr>
        <w:t xml:space="preserve">: Tìm kiếm thông tin một tài khoản. Thông tin nhập vào từ bàn phím là </w:t>
      </w:r>
      <w:r w:rsidR="008D4D7A">
        <w:rPr>
          <w:sz w:val="22"/>
          <w:szCs w:val="22"/>
        </w:rPr>
        <w:t>t</w:t>
      </w:r>
      <w:r w:rsidRPr="0078081E">
        <w:rPr>
          <w:sz w:val="22"/>
          <w:szCs w:val="22"/>
        </w:rPr>
        <w:t>ên tài khoản. Chương trình cần hiển thị tên tài khoản tìm thấy và thông báo trạng thái của tài khoản là active ha</w:t>
      </w:r>
      <w:r>
        <w:rPr>
          <w:sz w:val="22"/>
          <w:szCs w:val="22"/>
        </w:rPr>
        <w:t>y blocked.</w:t>
      </w:r>
    </w:p>
    <w:p w:rsidR="007A7B10" w:rsidP="008D4D7A" w:rsidRDefault="00E7329B" w14:paraId="4965889C" w14:textId="536FC4E1">
      <w:pPr>
        <w:pStyle w:val="CM1"/>
        <w:numPr>
          <w:ilvl w:val="1"/>
          <w:numId w:val="1"/>
        </w:numPr>
        <w:spacing w:line="360" w:lineRule="auto"/>
        <w:rPr>
          <w:sz w:val="21"/>
          <w:szCs w:val="21"/>
        </w:rPr>
      </w:pPr>
      <w:r>
        <w:rPr>
          <w:sz w:val="22"/>
          <w:szCs w:val="22"/>
        </w:rPr>
        <w:t xml:space="preserve"> </w:t>
      </w:r>
      <w:r>
        <w:rPr>
          <w:sz w:val="21"/>
          <w:szCs w:val="21"/>
        </w:rPr>
        <w:t>Nếu người dùng chưa đăng nhập hoặc không tìm thấy thông tin tài khoản, thông báo lỗi tương ứng.</w:t>
      </w:r>
    </w:p>
    <w:p w:rsidRPr="008D4D7A" w:rsidR="008D4D7A" w:rsidP="007A7B10" w:rsidRDefault="007A7B10" w14:paraId="2AE0F346" w14:textId="40656125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07A7B10">
        <w:rPr>
          <w:sz w:val="22"/>
          <w:szCs w:val="22"/>
        </w:rPr>
        <w:t>Chức năng 4</w:t>
      </w:r>
      <w:r w:rsidR="008D4D7A">
        <w:rPr>
          <w:sz w:val="22"/>
          <w:szCs w:val="22"/>
        </w:rPr>
        <w:t xml:space="preserve"> (Sign out)</w:t>
      </w:r>
      <w:r w:rsidRPr="007A7B10">
        <w:rPr>
          <w:sz w:val="22"/>
          <w:szCs w:val="22"/>
        </w:rPr>
        <w:t xml:space="preserve">: Đăng xuất. Người dùng cần nhập vào từ bàn phím Tên tài khoản đã đăng nhập. </w:t>
      </w:r>
    </w:p>
    <w:p w:rsidR="00E7329B" w:rsidP="008D4D7A" w:rsidRDefault="007A7B10" w14:paraId="3A3355F0" w14:textId="36A6CF7A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A7B10">
        <w:rPr>
          <w:sz w:val="22"/>
          <w:szCs w:val="22"/>
        </w:rPr>
        <w:t>Nếu không tìm thấy tên tài khoản hoặc người dùng chưa đăng nhập, thông báo lỗi tương ứng.</w:t>
      </w:r>
    </w:p>
    <w:p w:rsidRPr="008D4D7A" w:rsidR="008D4D7A" w:rsidP="008D4D7A" w:rsidRDefault="008D4D7A" w14:paraId="73E095FA" w14:textId="77777777">
      <w:pPr>
        <w:pStyle w:val="Default"/>
      </w:pPr>
    </w:p>
    <w:p w:rsidR="00E7329B" w:rsidP="007A7B10" w:rsidRDefault="00E7329B" w14:paraId="627EAC93" w14:textId="3D7A448D">
      <w:pPr>
        <w:pStyle w:val="CM3"/>
        <w:spacing w:line="360" w:lineRule="auto"/>
        <w:ind w:left="360"/>
        <w:rPr>
          <w:sz w:val="22"/>
          <w:szCs w:val="22"/>
        </w:rPr>
      </w:pPr>
      <w:r>
        <w:rPr>
          <w:i/>
          <w:iCs/>
          <w:sz w:val="22"/>
          <w:szCs w:val="22"/>
        </w:rPr>
        <w:t xml:space="preserve">Lưu ý: File </w:t>
      </w:r>
      <w:r>
        <w:rPr>
          <w:rFonts w:ascii="Courier New" w:hAnsi="Courier New" w:cs="Courier New"/>
          <w:b/>
          <w:bCs/>
          <w:sz w:val="22"/>
          <w:szCs w:val="22"/>
        </w:rPr>
        <w:t xml:space="preserve">account.txt </w:t>
      </w:r>
      <w:r>
        <w:rPr>
          <w:i/>
          <w:iCs/>
          <w:sz w:val="22"/>
          <w:szCs w:val="22"/>
        </w:rPr>
        <w:t>nằm cùng thư mục với file thực thi chương trình. Cần kiểm soát và bắt các lỗi vào ra file.</w:t>
      </w:r>
      <w:r w:rsidR="008D4D7A">
        <w:rPr>
          <w:i/>
          <w:iCs/>
          <w:sz w:val="22"/>
          <w:szCs w:val="22"/>
        </w:rPr>
        <w:t xml:space="preserve"> Chương trình khi submit phải kiểm tra và sửa hết các lỗi khi dịch </w:t>
      </w:r>
      <w:r>
        <w:rPr>
          <w:i/>
          <w:iCs/>
          <w:sz w:val="22"/>
          <w:szCs w:val="22"/>
        </w:rPr>
        <w:t xml:space="preserve"> </w:t>
      </w:r>
    </w:p>
    <w:p w:rsidR="00E7329B" w:rsidP="007A7B10" w:rsidRDefault="00E7329B" w14:paraId="228054AE" w14:textId="77777777">
      <w:pPr>
        <w:pStyle w:val="CM1"/>
        <w:spacing w:line="360" w:lineRule="auto"/>
        <w:ind w:left="360"/>
        <w:rPr>
          <w:sz w:val="22"/>
          <w:szCs w:val="22"/>
        </w:rPr>
      </w:pPr>
    </w:p>
    <w:p w:rsidRPr="00E7329B" w:rsidR="00E7329B" w:rsidP="007A7B10" w:rsidRDefault="00E7329B" w14:paraId="26ED5492" w14:textId="2ED552F4">
      <w:pPr>
        <w:pStyle w:val="CM1"/>
        <w:spacing w:line="360" w:lineRule="auto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Ví dụ file chứa thông tin tài khoản có nội dung như sau: </w:t>
      </w:r>
    </w:p>
    <w:p w:rsidRPr="00E7329B" w:rsidR="00E7329B" w:rsidP="007A7B10" w:rsidRDefault="00E7329B" w14:paraId="13A6430E" w14:textId="77777777">
      <w:pPr>
        <w:pStyle w:val="Default"/>
        <w:spacing w:line="360" w:lineRule="auto"/>
      </w:pPr>
    </w:p>
    <w:p w:rsidR="00E67DFC" w:rsidP="007A7B10" w:rsidRDefault="00470E1E" w14:paraId="1B89E7F6" w14:textId="77777777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color w:val="auto"/>
          <w:sz w:val="22"/>
          <w:szCs w:val="22"/>
        </w:rPr>
        <w:t>h</w:t>
      </w:r>
      <w:r w:rsidR="008D4D7A">
        <w:rPr>
          <w:rFonts w:ascii="Courier New" w:hAnsi="Courier New" w:cs="Courier New"/>
          <w:color w:val="auto"/>
          <w:sz w:val="22"/>
          <w:szCs w:val="22"/>
        </w:rPr>
        <w:t>edspi1</w:t>
      </w:r>
      <w:r w:rsidR="00E7329B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 w:rsidR="008D4D7A">
        <w:rPr>
          <w:rFonts w:ascii="Courier New" w:hAnsi="Courier New" w:cs="Courier New"/>
          <w:color w:val="auto"/>
          <w:sz w:val="22"/>
          <w:szCs w:val="22"/>
        </w:rPr>
        <w:t>hedpsi2016</w:t>
      </w:r>
      <w:r w:rsidR="00E7329B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>
        <w:rPr>
          <w:rFonts w:ascii="Courier New" w:hAnsi="Courier New" w:cs="Courier New"/>
          <w:color w:val="auto"/>
          <w:sz w:val="22"/>
          <w:szCs w:val="22"/>
        </w:rPr>
        <w:t>0</w:t>
      </w:r>
    </w:p>
    <w:p w:rsidR="00E67DFC" w:rsidP="00E67DFC" w:rsidRDefault="00E67DFC" w14:paraId="4E3D4337" w14:textId="7242EFDB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color w:val="auto"/>
          <w:sz w:val="22"/>
          <w:szCs w:val="22"/>
        </w:rPr>
        <w:t xml:space="preserve">hust hust123 1 </w:t>
      </w:r>
    </w:p>
    <w:p w:rsidR="00E7329B" w:rsidP="0C796183" w:rsidRDefault="00932091" w14:paraId="5991E2D0" w14:textId="21059CED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noProof/>
          <w:color w:val="auto"/>
          <w:sz w:val="22"/>
          <w:szCs w:val="22"/>
          <w:lang w:eastAsia="en-US"/>
        </w:rPr>
        <mc:AlternateContent xmlns:mc="http://schemas.openxmlformats.org/markup-compatibility/2006">
          <mc:Choice Requires="wps">
            <w:drawing xmlns:w="http://schemas.openxmlformats.org/wordprocessingml/2006/main">
              <wp:anchor xmlns:wp14="http://schemas.microsoft.com/office/word/2010/wordprocessingDrawing" xmlns:wp="http://schemas.openxmlformats.org/drawingml/2006/wordprocessingDrawing" distT="0" distB="0" distL="114300" distR="114300" simplePos="0" relativeHeight="251659264" behindDoc="0" locked="0" layoutInCell="0" allowOverlap="1" wp14:anchorId="3B1AA594" wp14:editId="3F67320F">
                <wp:simplePos x="0" y="0"/>
                <wp:positionH relativeFrom="margin">
                  <wp:align>center</wp:align>
                </wp:positionH>
                <wp:positionV relativeFrom="page">
                  <wp:align>bottom</wp:align>
                </wp:positionV>
                <wp:extent cx="6353175" cy="3876675"/>
                <wp:effectExtent l="0" t="0" r="0" b="9525"/>
                <wp:wrapThrough wrapText="bothSides">
                  <wp:wrapPolygon edited="0">
                    <wp:start x="130" y="0"/>
                    <wp:lineTo x="130" y="21547"/>
                    <wp:lineTo x="21373" y="21547"/>
                    <wp:lineTo x="21373" y="0"/>
                    <wp:lineTo x="130" y="0"/>
                  </wp:wrapPolygon>
                </wp:wrapThrough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3876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14="http://schemas.microsoft.com/office/word/2010/wordml" w:rsidR="00E67DFC" w:rsidP="00E67DFC" w:rsidRDefault="00E67DFC" w14:paraId="230EB4B9" w14:textId="7777777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295"/>
                              <w:gridCol w:w="3132"/>
                              <w:gridCol w:w="4950"/>
                            </w:tblGrid>
                            <w:tr xmlns:w14="http://schemas.microsoft.com/office/word/2010/wordml" w:rsidR="00E67DFC" w14:paraId="3D9AF549" w14:textId="77777777">
                              <w:trPr>
                                <w:trHeight w:val="282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637ED9C" w14:textId="77777777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Chức năng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AA32954" w14:textId="77777777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INP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0754312" w14:textId="77777777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OUTPUT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220D091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CC0D2F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C6B8CE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50954F5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existed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1ADFD8AA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9222871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E7671A2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it4062</w:t>
                                  </w:r>
                                </w:p>
                                <w:p w:rsidR="00E67DFC" w:rsidRDefault="00E67DFC" w14:paraId="00F233FD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123456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6C1261B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Successful registration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72AD00EB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887C48E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B8C4A69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:rsidR="00E67DFC" w:rsidRDefault="00E67DFC" w14:paraId="400F7B4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123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CF94A8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Hello hust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4C52668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2093C71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760ABAA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2A6994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2B050723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033EB97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2E1C03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:rsidR="00E67DFC" w:rsidRDefault="00E67DFC" w14:paraId="1997FF4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72A40CE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487A5F5B" w14:textId="77777777">
                              <w:trPr>
                                <w:trHeight w:val="77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AEF9D8E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57C5A9A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:rsidR="00E67DFC" w:rsidRDefault="00E67DFC" w14:paraId="1EACB64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2D90CE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Nếu nhập sai quá 3 lần)</w:t>
                                  </w:r>
                                </w:p>
                                <w:p w:rsidR="00E67DFC" w:rsidRDefault="00E67DFC" w14:paraId="3BD07DE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. Account is blocked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2F46F4D4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9A9037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3F7E606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edpsi1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8402136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77B59194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02B252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23E5072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4BA0ED1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19A52AB7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B9EDA5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82C2ED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20F225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active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6898C0B1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064706B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839A3B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edspi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64AA495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056724F9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47253AF7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A53E873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0097200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7B13C0CD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102160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8152E63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4FA153AC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Goodbye hust </w:t>
                                  </w:r>
                                </w:p>
                              </w:tc>
                            </w:tr>
                            <w:tr xmlns:w14="http://schemas.microsoft.com/office/word/2010/wordml" w:rsidR="00E67DFC" w14:paraId="4B07C3EE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FD87813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E8357A0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soic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FC5967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Nếu chưa đăng nhập)</w:t>
                                  </w:r>
                                </w:p>
                                <w:p w:rsidR="00E67DFC" w:rsidRDefault="00E67DFC" w14:paraId="1A29A766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not sign in </w:t>
                                  </w:r>
                                </w:p>
                              </w:tc>
                            </w:tr>
                          </w:tbl>
                          <w:p xmlns:w14="http://schemas.microsoft.com/office/word/2010/wordml" w:rsidR="00E67DFC" w:rsidP="00E67DFC" w:rsidRDefault="00E67DFC" w14:paraId="03F44D11" w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xmlns:w="http://schemas.openxmlformats.org/wordprocessingml/2006/main">
              <v:shapetype xmlns:w14="http://schemas.microsoft.com/office/word/2010/wordml" xmlns:o="urn:schemas-microsoft-com:office:office" xmlns:v="urn:schemas-microsoft-com:vml" id="_x0000_t202" coordsize="21600,21600" o:spt="202" path="m,l,21600r21600,l21600,xe" w14:anchorId="3B1AA594">
                <v:stroke joinstyle="miter"/>
                <v:path gradientshapeok="t" o:connecttype="rect"/>
              </v:shapetype>
              <v:shape xmlns:o="urn:schemas-microsoft-com:office:office" xmlns:v="urn:schemas-microsoft-com:vml" id="Text Box 1" style="position:absolute;margin-left:0;margin-top:0;width:500.25pt;height:305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page;mso-height-relative:page;v-text-anchor:top" o:spid="_x0000_s1026" o:allowincell="f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">
                <v:textbox>
                  <w:txbxContent>
                    <w:p xmlns:w14="http://schemas.microsoft.com/office/word/2010/wordml" w:rsidR="00E67DFC" w:rsidP="00E67DFC" w:rsidRDefault="00E67DFC" w14:paraId="230EB4B9" w14:textId="7777777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1295"/>
                        <w:gridCol w:w="3132"/>
                        <w:gridCol w:w="4950"/>
                      </w:tblGrid>
                      <w:tr xmlns:w14="http://schemas.microsoft.com/office/word/2010/wordml" w:rsidR="00E67DFC" w14:paraId="3D9AF549" w14:textId="77777777">
                        <w:trPr>
                          <w:trHeight w:val="282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637ED9C" w14:textId="77777777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Chức năng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AA32954" w14:textId="77777777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INP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50754312" w14:textId="77777777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OUTPUT </w:t>
                            </w:r>
                          </w:p>
                        </w:tc>
                      </w:tr>
                      <w:tr xmlns:w14="http://schemas.microsoft.com/office/word/2010/wordml" w:rsidR="00E67DFC" w14:paraId="220D091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CC0D2F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C6B8CE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150954F5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existed </w:t>
                            </w:r>
                          </w:p>
                        </w:tc>
                      </w:tr>
                      <w:tr xmlns:w14="http://schemas.microsoft.com/office/word/2010/wordml" w:rsidR="00E67DFC" w14:paraId="1ADFD8AA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9222871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5E7671A2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it4062</w:t>
                            </w:r>
                          </w:p>
                          <w:p w:rsidR="00E67DFC" w:rsidRDefault="00E67DFC" w14:paraId="00F233FD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123456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6C1261B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Successful registration </w:t>
                            </w:r>
                          </w:p>
                        </w:tc>
                      </w:tr>
                      <w:tr xmlns:w14="http://schemas.microsoft.com/office/word/2010/wordml" w:rsidR="00E67DFC" w14:paraId="72AD00EB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1887C48E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B8C4A69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:rsidR="00E67DFC" w:rsidRDefault="00E67DFC" w14:paraId="400F7B4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123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CF94A8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Hello hust </w:t>
                            </w:r>
                          </w:p>
                        </w:tc>
                      </w:tr>
                      <w:tr xmlns:w14="http://schemas.microsoft.com/office/word/2010/wordml" w:rsidR="00E67DFC" w14:paraId="4C52668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2093C71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760ABAA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2A6994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xmlns:w14="http://schemas.microsoft.com/office/word/2010/wordml" w:rsidR="00E67DFC" w14:paraId="2B050723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1033EB97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2E1C03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:rsidR="00E67DFC" w:rsidRDefault="00E67DFC" w14:paraId="1997FF4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72A40CE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 </w:t>
                            </w:r>
                          </w:p>
                        </w:tc>
                      </w:tr>
                      <w:tr xmlns:w14="http://schemas.microsoft.com/office/word/2010/wordml" w:rsidR="00E67DFC" w14:paraId="487A5F5B" w14:textId="77777777">
                        <w:trPr>
                          <w:trHeight w:val="77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7AEF9D8E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557C5A9A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:rsidR="00E67DFC" w:rsidRDefault="00E67DFC" w14:paraId="1EACB64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62D90CE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Nếu nhập sai quá 3 lần)</w:t>
                            </w:r>
                          </w:p>
                          <w:p w:rsidR="00E67DFC" w:rsidRDefault="00E67DFC" w14:paraId="3BD07DE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. Account is blocked </w:t>
                            </w:r>
                          </w:p>
                        </w:tc>
                      </w:tr>
                      <w:tr xmlns:w14="http://schemas.microsoft.com/office/word/2010/wordml" w:rsidR="00E67DFC" w14:paraId="2F46F4D4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19A9037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03F7E606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edpsi1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58402136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xmlns:w14="http://schemas.microsoft.com/office/word/2010/wordml" w:rsidR="00E67DFC" w14:paraId="77B59194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502B252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223E5072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4BA0ED1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xmlns:w14="http://schemas.microsoft.com/office/word/2010/wordml" w:rsidR="00E67DFC" w14:paraId="19A52AB7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B9EDA5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82C2ED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20F225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active </w:t>
                            </w:r>
                          </w:p>
                        </w:tc>
                      </w:tr>
                      <w:tr xmlns:w14="http://schemas.microsoft.com/office/word/2010/wordml" w:rsidR="00E67DFC" w14:paraId="6898C0B1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064706B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5839A3B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edspi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64AA495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xmlns:w14="http://schemas.microsoft.com/office/word/2010/wordml" w:rsidR="00E67DFC" w14:paraId="056724F9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47253AF7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A53E873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0097200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xmlns:w14="http://schemas.microsoft.com/office/word/2010/wordml" w:rsidR="00E67DFC" w14:paraId="7B13C0CD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102160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8152E63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4FA153AC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Goodbye hust </w:t>
                            </w:r>
                          </w:p>
                        </w:tc>
                      </w:tr>
                      <w:tr xmlns:w14="http://schemas.microsoft.com/office/word/2010/wordml" w:rsidR="00E67DFC" w14:paraId="4B07C3EE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FD87813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E8357A0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soic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FC5967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Nếu chưa đăng nhập)</w:t>
                            </w:r>
                          </w:p>
                          <w:p w:rsidR="00E67DFC" w:rsidRDefault="00E67DFC" w14:paraId="1A29A766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not sign in </w:t>
                            </w:r>
                          </w:p>
                        </w:tc>
                      </w:tr>
                    </w:tbl>
                    <w:p xmlns:w14="http://schemas.microsoft.com/office/word/2010/wordml" w:rsidR="00E67DFC" w:rsidP="00E67DFC" w:rsidRDefault="00E67DFC" w14:paraId="03F44D11" w14:textId="77777777"/>
                  </w:txbxContent>
                </v:textbox>
                <w10:wrap xmlns:w10="urn:schemas-microsoft-com:office:word" type="through" anchorx="margin" anchory="page"/>
              </v:shape>
            </w:pict>
          </mc:Fallback>
        </mc:AlternateContent>
      </w:r>
      <w:r w:rsidR="63409069">
        <w:rPr>
          <w:rFonts w:ascii="Courier New" w:hAnsi="Courier New" w:cs="Courier New"/>
          <w:color w:val="auto"/>
          <w:sz w:val="22"/>
          <w:szCs w:val="22"/>
        </w:rPr>
        <w:t xml:space="preserve">soict</w:t>
      </w:r>
      <w:r w:rsidR="63409069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 w:rsidR="63409069">
        <w:rPr>
          <w:rFonts w:ascii="Courier New" w:hAnsi="Courier New" w:cs="Courier New"/>
          <w:color w:val="auto"/>
          <w:sz w:val="22"/>
          <w:szCs w:val="22"/>
        </w:rPr>
        <w:t xml:space="preserve">soictfit</w:t>
      </w:r>
      <w:r w:rsidR="63409069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 w:rsidR="1BE44B70">
        <w:rPr>
          <w:rFonts w:ascii="Courier New" w:hAnsi="Courier New" w:cs="Courier New"/>
          <w:color w:val="auto"/>
          <w:sz w:val="22"/>
          <w:szCs w:val="22"/>
        </w:rPr>
        <w:t xml:space="preserve">1</w:t>
      </w:r>
    </w:p>
    <w:p w:rsidR="0C796183" w:rsidP="0C796183" w:rsidRDefault="0C796183" w14:paraId="4DBCF8C9" w14:textId="017A769C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E7329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92237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E2M7Q0szAzNTNR0lEKTi0uzszPAykwrgUAsLVJtSwAAAA="/>
  </w:docVars>
  <w:rsids>
    <w:rsidRoot w:val="00E7329B"/>
    <w:rsid w:val="00363785"/>
    <w:rsid w:val="00387F11"/>
    <w:rsid w:val="00470E1E"/>
    <w:rsid w:val="0050624D"/>
    <w:rsid w:val="00577F46"/>
    <w:rsid w:val="006059D3"/>
    <w:rsid w:val="00767AAA"/>
    <w:rsid w:val="007A7B10"/>
    <w:rsid w:val="008D4D7A"/>
    <w:rsid w:val="00932091"/>
    <w:rsid w:val="00BA50C3"/>
    <w:rsid w:val="00DB6525"/>
    <w:rsid w:val="00DC2A23"/>
    <w:rsid w:val="00E67DFC"/>
    <w:rsid w:val="00E7329B"/>
    <w:rsid w:val="00F83D60"/>
    <w:rsid w:val="0C796183"/>
    <w:rsid w:val="0D4D6EFD"/>
    <w:rsid w:val="1BE44B70"/>
    <w:rsid w:val="298A82EC"/>
    <w:rsid w:val="3A656D07"/>
    <w:rsid w:val="4524A895"/>
    <w:rsid w:val="457AAD20"/>
    <w:rsid w:val="48A96AA7"/>
    <w:rsid w:val="4C640271"/>
    <w:rsid w:val="5DF3E6A4"/>
    <w:rsid w:val="60096A8B"/>
    <w:rsid w:val="63409069"/>
    <w:rsid w:val="683CE20B"/>
    <w:rsid w:val="73AD7669"/>
    <w:rsid w:val="75D85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72BBBF26-53F2-45D8-82C1-8F5DE19A0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M1" w:customStyle="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styleId="CM3" w:customStyle="1">
    <w:name w:val="CM3"/>
    <w:basedOn w:val="Default"/>
    <w:next w:val="Default"/>
    <w:uiPriority w:val="99"/>
    <w:rsid w:val="00E7329B"/>
    <w:rPr>
      <w:color w:val="auto"/>
    </w:rPr>
  </w:style>
  <w:style w:type="paragraph" w:styleId="CM4" w:customStyle="1">
    <w:name w:val="CM4"/>
    <w:basedOn w:val="Default"/>
    <w:next w:val="Default"/>
    <w:uiPriority w:val="99"/>
    <w:rsid w:val="00E7329B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C8E50D6111E346A2E6995460421F0A" ma:contentTypeVersion="3" ma:contentTypeDescription="Create a new document." ma:contentTypeScope="" ma:versionID="6d7a960dc61fed8551541abaf71aa081">
  <xsd:schema xmlns:xsd="http://www.w3.org/2001/XMLSchema" xmlns:xs="http://www.w3.org/2001/XMLSchema" xmlns:p="http://schemas.microsoft.com/office/2006/metadata/properties" xmlns:ns2="ceea661f-8a8a-47ce-998d-927830b47491" targetNamespace="http://schemas.microsoft.com/office/2006/metadata/properties" ma:root="true" ma:fieldsID="e1ab95f54a13cac2227cde5fc096f2cd" ns2:_="">
    <xsd:import namespace="ceea661f-8a8a-47ce-998d-927830b474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a661f-8a8a-47ce-998d-927830b474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58311B-8E93-4E15-9AEF-74B15F069B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27F235C-B6B9-452F-AD5A-44E3EF6C1D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ea661f-8a8a-47ce-998d-927830b474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42228E-8957-4FD1-8CCE-028DED327F75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uan Linh DANG</dc:creator>
  <keywords/>
  <dc:description/>
  <lastModifiedBy>Nguyen Canh Thang 20205022</lastModifiedBy>
  <revision>21</revision>
  <dcterms:created xsi:type="dcterms:W3CDTF">2019-09-02T14:09:00.0000000Z</dcterms:created>
  <dcterms:modified xsi:type="dcterms:W3CDTF">2023-10-04T10:24:23.256498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C8E50D6111E346A2E6995460421F0A</vt:lpwstr>
  </property>
</Properties>
</file>